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5824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 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41.6pt;margin-top:-65.3pt;width:261pt;height:61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6FA418F8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ອຸປະກອນ </w:t>
      </w:r>
      <w:r w:rsidR="007D4FF1">
        <w:rPr>
          <w:rFonts w:ascii="Phetsarath OT" w:eastAsia="Phetsarath OT" w:hAnsi="Phetsarath OT" w:cs="Phetsarath OT" w:hint="cs"/>
          <w:cs/>
          <w:lang w:val="en-GB" w:bidi="lo-LA"/>
        </w:rPr>
        <w:t>ເຄື່ອງແທກຄວາມຊຸ່ມ</w:t>
      </w:r>
    </w:p>
    <w:p w14:paraId="1BA0BFE8" w14:textId="027759E5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303B4B" w:rsidRPr="002F37BA">
        <w:rPr>
          <w:rFonts w:ascii="Phetsarath OT" w:eastAsia="Phetsarath OT" w:hAnsi="Phetsarath OT" w:cs="Phetsarath OT" w:hint="cs"/>
          <w:cs/>
          <w:lang w:val="en-GB" w:bidi="lo-LA"/>
        </w:rPr>
        <w:t>ອຸປະກອນ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D4FF1">
        <w:rPr>
          <w:rFonts w:ascii="Phetsarath OT" w:eastAsia="Phetsarath OT" w:hAnsi="Phetsarath OT" w:cs="Phetsarath OT" w:hint="cs"/>
          <w:cs/>
          <w:lang w:val="en-GB" w:bidi="lo-LA"/>
        </w:rPr>
        <w:t>ເຄື່ອງແທກຄວາມຊຸ່ມ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9215" w:type="dxa"/>
        <w:tblInd w:w="-294" w:type="dxa"/>
        <w:tblLook w:val="04A0" w:firstRow="1" w:lastRow="0" w:firstColumn="1" w:lastColumn="0" w:noHBand="0" w:noVBand="1"/>
      </w:tblPr>
      <w:tblGrid>
        <w:gridCol w:w="558"/>
        <w:gridCol w:w="5538"/>
        <w:gridCol w:w="1276"/>
        <w:gridCol w:w="1843"/>
      </w:tblGrid>
      <w:tr w:rsidR="00B3419D" w:rsidRPr="00B3419D" w14:paraId="52A444E1" w14:textId="77777777" w:rsidTr="00D12E92">
        <w:trPr>
          <w:trHeight w:val="465"/>
        </w:trPr>
        <w:tc>
          <w:tcPr>
            <w:tcW w:w="5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="006B6978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</w:t>
            </w:r>
            <w:r w:rsidR="00D12E92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535F6EE9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75461CF4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</w:p>
        </w:tc>
      </w:tr>
      <w:tr w:rsidR="00B3419D" w:rsidRPr="00B3419D" w14:paraId="19DC04A8" w14:textId="77777777" w:rsidTr="00D12E92">
        <w:trPr>
          <w:trHeight w:val="64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162D6" w14:textId="77777777" w:rsidR="00BA1861" w:rsidRPr="00BA1861" w:rsidRDefault="00BA1861" w:rsidP="00BA1861">
            <w:pPr>
              <w:pStyle w:val="Heading1"/>
              <w:shd w:val="clear" w:color="auto" w:fill="FFFFFF"/>
              <w:spacing w:before="0" w:after="115" w:line="307" w:lineRule="atLeast"/>
              <w:rPr>
                <w:rFonts w:ascii="Verdana" w:hAnsi="Verdana"/>
                <w:color w:val="auto"/>
                <w:sz w:val="12"/>
                <w:szCs w:val="12"/>
                <w:lang w:val="en-GB" w:eastAsia="en-GB" w:bidi="lo-LA"/>
              </w:rPr>
            </w:pPr>
            <w:r w:rsidRPr="00BA1861">
              <w:rPr>
                <w:rFonts w:ascii="Verdana" w:hAnsi="Verdana"/>
                <w:color w:val="auto"/>
                <w:sz w:val="24"/>
                <w:szCs w:val="24"/>
              </w:rPr>
              <w:t xml:space="preserve">Portable Grain Moisture Meter including at least paddy and corn/maize with LCD and measuring probe. </w:t>
            </w:r>
            <w:r w:rsidRPr="00BA1861">
              <w:rPr>
                <w:rStyle w:val="ui-provider"/>
                <w:rFonts w:ascii="Verdana" w:hAnsi="Verdana"/>
                <w:color w:val="auto"/>
                <w:sz w:val="24"/>
                <w:szCs w:val="24"/>
              </w:rPr>
              <w:t>MN: MD7822</w:t>
            </w:r>
          </w:p>
          <w:p w14:paraId="4A8A4762" w14:textId="1A68996C" w:rsidR="00B3419D" w:rsidRPr="00B3419D" w:rsidRDefault="00B3419D" w:rsidP="00BA1861">
            <w:pPr>
              <w:pStyle w:val="Heading1"/>
              <w:shd w:val="clear" w:color="auto" w:fill="FFFFFF"/>
              <w:spacing w:before="0" w:after="115" w:line="307" w:lineRule="atLeast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03E296E6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086FCEDF" w:rsidR="00B3419D" w:rsidRPr="006C1C8C" w:rsidRDefault="00383DA0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264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0E04A689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12B9A">
        <w:rPr>
          <w:rFonts w:ascii="Phetsarath OT" w:eastAsia="Phetsarath OT" w:hAnsi="Phetsarath OT" w:cs="Phetsarath OT" w:hint="cs"/>
          <w:cs/>
          <w:lang w:val="en-GB" w:bidi="lo-LA"/>
        </w:rPr>
        <w:t xml:space="preserve">24 </w:t>
      </w:r>
      <w:r w:rsidR="00BC17CC">
        <w:rPr>
          <w:rFonts w:ascii="Phetsarath OT" w:eastAsia="Phetsarath OT" w:hAnsi="Phetsarath OT" w:cs="Phetsarath OT" w:hint="cs"/>
          <w:cs/>
          <w:lang w:val="en-GB" w:bidi="lo-LA"/>
        </w:rPr>
        <w:t>ເມສາ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</w:t>
      </w:r>
      <w:r w:rsidR="00420095">
        <w:rPr>
          <w:rFonts w:ascii="Phetsarath OT" w:eastAsia="Phetsarath OT" w:hAnsi="Phetsarath OT" w:cs="Phetsarath OT"/>
          <w:lang w:val="en-GB" w:bidi="lo-LA"/>
        </w:rPr>
        <w:t>08</w:t>
      </w:r>
      <w:r w:rsidR="00BC17CC">
        <w:rPr>
          <w:rFonts w:ascii="Phetsarath OT" w:eastAsia="Phetsarath OT" w:hAnsi="Phetsarath OT" w:cs="Phetsarath OT" w:hint="cs"/>
          <w:cs/>
          <w:lang w:val="en-GB" w:bidi="lo-LA"/>
        </w:rPr>
        <w:t xml:space="preserve"> ພຶດສະພາ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</w:t>
      </w:r>
      <w:r w:rsidR="00D144E4">
        <w:rPr>
          <w:rFonts w:ascii="Phetsarath OT" w:eastAsia="Phetsarath OT" w:hAnsi="Phetsarath OT" w:cs="Phetsarath OT" w:hint="cs"/>
          <w:cs/>
          <w:lang w:val="en-GB" w:bidi="lo-LA"/>
        </w:rPr>
        <w:t>ໆ.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30167A68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6962A811" w14:textId="08D68E8A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2A26E900" w14:textId="31C56690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CFC79AD" w14:textId="7CD4DA1B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CC02C2E" w14:textId="436BA99E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1456E220" w14:textId="7A7629FC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2235ACB9" w14:textId="77777777" w:rsidR="00BA1861" w:rsidRDefault="00BA1861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45DE3A87" w14:textId="7978356A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13A624B0" w14:textId="67DA2D1B" w:rsidR="00D144E4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3801555A" w14:textId="77777777" w:rsidR="00D144E4" w:rsidRPr="00297CBF" w:rsidRDefault="00D144E4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1A93B829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58240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Text Box 2" o:spid="_x0000_s1027" type="#_x0000_t202" style="position:absolute;left:0;text-align:left;margin-left:238.5pt;margin-top:-64.7pt;width:261pt;height:61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7B1F8F0A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r w:rsidR="007D4FF1">
        <w:rPr>
          <w:rFonts w:ascii="Verdana" w:hAnsi="Verdana"/>
          <w:sz w:val="20"/>
          <w:szCs w:val="20"/>
        </w:rPr>
        <w:t>organization</w:t>
      </w:r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5FA29928" w14:textId="64C9CAC9" w:rsidR="00B569E7" w:rsidRPr="00B445F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</w:t>
      </w:r>
    </w:p>
    <w:p w14:paraId="6646DB5A" w14:textId="2F15D9C4" w:rsidR="00D8002A" w:rsidRPr="00095D15" w:rsidRDefault="00E148C7" w:rsidP="00095D15">
      <w:pPr>
        <w:pStyle w:val="Heading1"/>
        <w:shd w:val="clear" w:color="auto" w:fill="FFFFFF"/>
        <w:spacing w:before="0" w:after="115" w:line="307" w:lineRule="atLeast"/>
        <w:rPr>
          <w:rFonts w:ascii="Verdana" w:hAnsi="Verdana" w:cs="Arial"/>
          <w:b/>
          <w:bCs/>
          <w:color w:val="auto"/>
          <w:spacing w:val="-2"/>
          <w:sz w:val="20"/>
          <w:szCs w:val="20"/>
        </w:rPr>
      </w:pPr>
      <w:r w:rsidRPr="00095D15">
        <w:rPr>
          <w:rFonts w:ascii="Verdana" w:hAnsi="Verdana"/>
          <w:color w:val="auto"/>
          <w:sz w:val="20"/>
          <w:szCs w:val="20"/>
        </w:rPr>
        <w:t xml:space="preserve">In this context, SNV invites </w:t>
      </w:r>
      <w:r w:rsidR="00D8002A" w:rsidRPr="00095D15">
        <w:rPr>
          <w:rFonts w:ascii="Verdana" w:hAnsi="Verdana"/>
          <w:color w:val="auto"/>
          <w:sz w:val="20"/>
          <w:szCs w:val="20"/>
        </w:rPr>
        <w:t>eligible suppliers to submit bids</w:t>
      </w:r>
      <w:r w:rsidR="00537882" w:rsidRPr="00095D15">
        <w:rPr>
          <w:rFonts w:ascii="Verdana" w:hAnsi="Verdana"/>
          <w:color w:val="auto"/>
          <w:sz w:val="20"/>
          <w:szCs w:val="20"/>
        </w:rPr>
        <w:t xml:space="preserve"> for</w:t>
      </w:r>
      <w:r w:rsidR="00D8002A" w:rsidRPr="00095D15">
        <w:rPr>
          <w:rFonts w:ascii="Verdana" w:hAnsi="Verdana"/>
          <w:color w:val="auto"/>
          <w:sz w:val="20"/>
          <w:szCs w:val="20"/>
        </w:rPr>
        <w:t xml:space="preserve"> the supply of </w:t>
      </w:r>
      <w:r w:rsidR="00B569E7" w:rsidRPr="00095D15">
        <w:rPr>
          <w:rFonts w:ascii="Verdana" w:hAnsi="Verdana" w:cs="Arial"/>
          <w:color w:val="auto"/>
          <w:spacing w:val="-2"/>
          <w:sz w:val="20"/>
          <w:szCs w:val="20"/>
        </w:rPr>
        <w:t>Digital Grain Moisture Meter</w:t>
      </w:r>
      <w:r w:rsidR="00FF32BA" w:rsidRPr="00095D15">
        <w:rPr>
          <w:rFonts w:ascii="Verdana" w:hAnsi="Verdana"/>
          <w:color w:val="auto"/>
          <w:sz w:val="20"/>
          <w:szCs w:val="20"/>
        </w:rPr>
        <w:t>,</w:t>
      </w:r>
      <w:r w:rsidR="00CC40E9" w:rsidRPr="00095D15">
        <w:rPr>
          <w:rFonts w:ascii="Verdana" w:hAnsi="Verdana"/>
          <w:color w:val="auto"/>
          <w:sz w:val="20"/>
          <w:szCs w:val="20"/>
        </w:rPr>
        <w:t xml:space="preserve"> </w:t>
      </w:r>
      <w:r w:rsidR="00F41271" w:rsidRPr="00095D15">
        <w:rPr>
          <w:rFonts w:ascii="Verdana" w:hAnsi="Verdana"/>
          <w:color w:val="auto"/>
          <w:sz w:val="20"/>
          <w:szCs w:val="20"/>
        </w:rPr>
        <w:t xml:space="preserve">including transportation </w:t>
      </w:r>
      <w:r w:rsidR="005A76F7" w:rsidRPr="00095D15">
        <w:rPr>
          <w:rFonts w:ascii="Verdana" w:hAnsi="Verdana"/>
          <w:color w:val="auto"/>
          <w:sz w:val="20"/>
          <w:szCs w:val="20"/>
        </w:rPr>
        <w:t>to</w:t>
      </w:r>
      <w:r w:rsidR="00D32EA7" w:rsidRPr="00095D15">
        <w:rPr>
          <w:rFonts w:ascii="Verdana" w:hAnsi="Verdana"/>
          <w:color w:val="auto"/>
          <w:sz w:val="20"/>
          <w:szCs w:val="20"/>
        </w:rPr>
        <w:t xml:space="preserve"> </w:t>
      </w:r>
      <w:proofErr w:type="spellStart"/>
      <w:r w:rsidR="00D32EA7" w:rsidRPr="00095D15">
        <w:rPr>
          <w:rFonts w:ascii="Verdana" w:hAnsi="Verdana"/>
          <w:color w:val="auto"/>
          <w:sz w:val="20"/>
          <w:szCs w:val="20"/>
        </w:rPr>
        <w:t>Oudomxay</w:t>
      </w:r>
      <w:proofErr w:type="spellEnd"/>
      <w:r w:rsidR="00D32EA7" w:rsidRPr="00095D15">
        <w:rPr>
          <w:rFonts w:ascii="Verdana" w:hAnsi="Verdana"/>
          <w:color w:val="auto"/>
          <w:sz w:val="20"/>
          <w:szCs w:val="20"/>
        </w:rPr>
        <w:t xml:space="preserve"> and </w:t>
      </w:r>
      <w:proofErr w:type="spellStart"/>
      <w:r w:rsidR="00141CD9" w:rsidRPr="00095D15">
        <w:rPr>
          <w:rFonts w:ascii="Verdana" w:hAnsi="Verdana"/>
          <w:color w:val="auto"/>
          <w:sz w:val="20"/>
          <w:szCs w:val="20"/>
        </w:rPr>
        <w:t>Hou</w:t>
      </w:r>
      <w:r w:rsidR="00A46D2A" w:rsidRPr="00095D15">
        <w:rPr>
          <w:rFonts w:ascii="Verdana" w:hAnsi="Verdana"/>
          <w:color w:val="auto"/>
          <w:sz w:val="20"/>
          <w:szCs w:val="20"/>
        </w:rPr>
        <w:t>aphanh</w:t>
      </w:r>
      <w:proofErr w:type="spellEnd"/>
      <w:r w:rsidR="00A46D2A" w:rsidRPr="00095D15">
        <w:rPr>
          <w:rFonts w:ascii="Verdana" w:hAnsi="Verdana"/>
          <w:color w:val="auto"/>
          <w:sz w:val="20"/>
          <w:szCs w:val="20"/>
        </w:rPr>
        <w:t xml:space="preserve"> </w:t>
      </w:r>
      <w:r w:rsidR="00607079" w:rsidRPr="00095D15">
        <w:rPr>
          <w:rFonts w:ascii="Verdana" w:hAnsi="Verdana"/>
          <w:color w:val="auto"/>
          <w:sz w:val="20"/>
          <w:szCs w:val="20"/>
        </w:rPr>
        <w:t>provinces</w:t>
      </w:r>
      <w:r w:rsidR="00D8002A" w:rsidRPr="00095D15">
        <w:rPr>
          <w:rFonts w:ascii="Verdana" w:hAnsi="Verdana"/>
          <w:color w:val="auto"/>
          <w:sz w:val="20"/>
          <w:szCs w:val="20"/>
        </w:rPr>
        <w:t xml:space="preserve">:  </w:t>
      </w:r>
    </w:p>
    <w:tbl>
      <w:tblPr>
        <w:tblW w:w="8779" w:type="dxa"/>
        <w:tblLook w:val="04A0" w:firstRow="1" w:lastRow="0" w:firstColumn="1" w:lastColumn="0" w:noHBand="0" w:noVBand="1"/>
      </w:tblPr>
      <w:tblGrid>
        <w:gridCol w:w="640"/>
        <w:gridCol w:w="6296"/>
        <w:gridCol w:w="709"/>
        <w:gridCol w:w="1134"/>
      </w:tblGrid>
      <w:tr w:rsidR="00FB6DB7" w:rsidRPr="00FB6DB7" w14:paraId="07EC1770" w14:textId="77777777" w:rsidTr="00FB6DB7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45C02655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6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778B7234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3BA9213D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uni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CEDCF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Qty</w:t>
            </w:r>
          </w:p>
        </w:tc>
      </w:tr>
      <w:tr w:rsidR="00FB6DB7" w:rsidRPr="00FB6DB7" w14:paraId="1D238711" w14:textId="77777777" w:rsidTr="00FB6DB7">
        <w:trPr>
          <w:trHeight w:val="706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BD31F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EFEEB" w14:textId="150F695A" w:rsidR="00FB6DB7" w:rsidRPr="003164A5" w:rsidRDefault="00BA1861" w:rsidP="00BA1861">
            <w:pPr>
              <w:pStyle w:val="Heading1"/>
              <w:shd w:val="clear" w:color="auto" w:fill="FFFFFF"/>
              <w:spacing w:before="0" w:after="115" w:line="307" w:lineRule="atLeast"/>
              <w:rPr>
                <w:rFonts w:ascii="Verdana" w:hAnsi="Verdana"/>
                <w:color w:val="auto"/>
                <w:sz w:val="22"/>
                <w:szCs w:val="22"/>
                <w:lang w:val="en-GB" w:eastAsia="en-GB" w:bidi="lo-LA"/>
              </w:rPr>
            </w:pPr>
            <w:r w:rsidRPr="003164A5">
              <w:rPr>
                <w:rFonts w:ascii="Verdana" w:hAnsi="Verdana"/>
                <w:color w:val="auto"/>
                <w:sz w:val="22"/>
                <w:szCs w:val="22"/>
              </w:rPr>
              <w:t xml:space="preserve">Portable Grain Moisture Meter including at least paddy and corn/maize with LCD and measuring probe. </w:t>
            </w:r>
            <w:r w:rsidRPr="003164A5">
              <w:rPr>
                <w:rStyle w:val="ui-provider"/>
                <w:rFonts w:ascii="Verdana" w:hAnsi="Verdana"/>
                <w:color w:val="auto"/>
                <w:sz w:val="22"/>
                <w:szCs w:val="22"/>
              </w:rPr>
              <w:t>MN: MD78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28C2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65479" w14:textId="0B36D0BB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  <w:r w:rsidR="00912261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64</w:t>
            </w:r>
          </w:p>
        </w:tc>
      </w:tr>
    </w:tbl>
    <w:p w14:paraId="720ABBDA" w14:textId="77777777" w:rsidR="00945B74" w:rsidRPr="00680BE3" w:rsidRDefault="00945B74" w:rsidP="00945B74">
      <w:pPr>
        <w:pStyle w:val="ListParagraph"/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1BAFB2E6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proofErr w:type="spellStart"/>
      <w:r w:rsidR="00594B4D">
        <w:rPr>
          <w:rFonts w:ascii="Verdana" w:hAnsi="Verdana" w:cs="DokChampa"/>
          <w:sz w:val="20"/>
          <w:szCs w:val="20"/>
          <w:lang w:val="en-GB" w:bidi="lo-LA"/>
        </w:rPr>
        <w:t>W</w:t>
      </w:r>
      <w:r w:rsidR="00F66E3C">
        <w:rPr>
          <w:rFonts w:ascii="Verdana" w:hAnsi="Verdana" w:cs="DokChampa"/>
          <w:sz w:val="20"/>
          <w:szCs w:val="20"/>
          <w:lang w:val="en-GB" w:bidi="lo-LA"/>
        </w:rPr>
        <w:t>on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day</w:t>
      </w:r>
      <w:proofErr w:type="spellEnd"/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E343E">
        <w:rPr>
          <w:rFonts w:ascii="Verdana" w:hAnsi="Verdana" w:cs="DokChampa"/>
          <w:sz w:val="20"/>
          <w:szCs w:val="20"/>
          <w:lang w:val="en-GB" w:bidi="lo-LA"/>
        </w:rPr>
        <w:t>08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Ma</w:t>
      </w:r>
      <w:r w:rsidR="0008491B">
        <w:rPr>
          <w:rFonts w:ascii="Verdana" w:hAnsi="Verdana" w:cs="DokChampa"/>
          <w:sz w:val="20"/>
          <w:szCs w:val="20"/>
          <w:lang w:val="en-GB" w:bidi="lo-LA"/>
        </w:rPr>
        <w:t>y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06254299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fraud and corruption.  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80"/>
    <w:family w:val="auto"/>
    <w:pitch w:val="variable"/>
    <w:sig w:usb0="F7FFAEFF" w:usb1="FBDFFFFF" w:usb2="1FFBFFFF" w:usb3="00000000" w:csb0="8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D43"/>
    <w:rsid w:val="000404B0"/>
    <w:rsid w:val="00046823"/>
    <w:rsid w:val="00065DF1"/>
    <w:rsid w:val="000675B7"/>
    <w:rsid w:val="0008491B"/>
    <w:rsid w:val="00095D15"/>
    <w:rsid w:val="000A0837"/>
    <w:rsid w:val="000A3257"/>
    <w:rsid w:val="000A79E8"/>
    <w:rsid w:val="000B1A4C"/>
    <w:rsid w:val="000C6A6F"/>
    <w:rsid w:val="000D7A2B"/>
    <w:rsid w:val="000E3542"/>
    <w:rsid w:val="000E694F"/>
    <w:rsid w:val="000E745E"/>
    <w:rsid w:val="000F4F70"/>
    <w:rsid w:val="000F6F19"/>
    <w:rsid w:val="00101F86"/>
    <w:rsid w:val="00102E23"/>
    <w:rsid w:val="001055C3"/>
    <w:rsid w:val="00114BFE"/>
    <w:rsid w:val="00135B54"/>
    <w:rsid w:val="00141CD9"/>
    <w:rsid w:val="00182017"/>
    <w:rsid w:val="001A3CC9"/>
    <w:rsid w:val="001A7E10"/>
    <w:rsid w:val="001B3EE5"/>
    <w:rsid w:val="001B560E"/>
    <w:rsid w:val="001C39FE"/>
    <w:rsid w:val="001E7C98"/>
    <w:rsid w:val="00217487"/>
    <w:rsid w:val="002308F6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D3F82"/>
    <w:rsid w:val="002E035D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164A5"/>
    <w:rsid w:val="00321FC0"/>
    <w:rsid w:val="0034360E"/>
    <w:rsid w:val="00352BD5"/>
    <w:rsid w:val="00357BCC"/>
    <w:rsid w:val="00360CA5"/>
    <w:rsid w:val="00364540"/>
    <w:rsid w:val="00365FC0"/>
    <w:rsid w:val="003706C0"/>
    <w:rsid w:val="00381013"/>
    <w:rsid w:val="00383DA0"/>
    <w:rsid w:val="00385B91"/>
    <w:rsid w:val="00391E40"/>
    <w:rsid w:val="003A53C2"/>
    <w:rsid w:val="003B27F8"/>
    <w:rsid w:val="003B32F0"/>
    <w:rsid w:val="003C0C04"/>
    <w:rsid w:val="003D617E"/>
    <w:rsid w:val="003E345B"/>
    <w:rsid w:val="003F6987"/>
    <w:rsid w:val="004119F9"/>
    <w:rsid w:val="00415F80"/>
    <w:rsid w:val="00417D0E"/>
    <w:rsid w:val="00420095"/>
    <w:rsid w:val="0042314D"/>
    <w:rsid w:val="00446E21"/>
    <w:rsid w:val="0046433E"/>
    <w:rsid w:val="004708E0"/>
    <w:rsid w:val="00477D90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2B9A"/>
    <w:rsid w:val="00513C82"/>
    <w:rsid w:val="00523A96"/>
    <w:rsid w:val="005250CE"/>
    <w:rsid w:val="005266FE"/>
    <w:rsid w:val="005269CE"/>
    <w:rsid w:val="00526AB1"/>
    <w:rsid w:val="00537882"/>
    <w:rsid w:val="00545944"/>
    <w:rsid w:val="00551DFB"/>
    <w:rsid w:val="00553360"/>
    <w:rsid w:val="0055344B"/>
    <w:rsid w:val="005721BF"/>
    <w:rsid w:val="00584977"/>
    <w:rsid w:val="00594B4D"/>
    <w:rsid w:val="00596190"/>
    <w:rsid w:val="005A1516"/>
    <w:rsid w:val="005A7364"/>
    <w:rsid w:val="005A76F7"/>
    <w:rsid w:val="005B0C85"/>
    <w:rsid w:val="005C7990"/>
    <w:rsid w:val="005D32F7"/>
    <w:rsid w:val="005D3A24"/>
    <w:rsid w:val="005E5F31"/>
    <w:rsid w:val="00607079"/>
    <w:rsid w:val="0061472C"/>
    <w:rsid w:val="00615B70"/>
    <w:rsid w:val="00653359"/>
    <w:rsid w:val="00660E95"/>
    <w:rsid w:val="00661333"/>
    <w:rsid w:val="0066232C"/>
    <w:rsid w:val="00664866"/>
    <w:rsid w:val="00664B64"/>
    <w:rsid w:val="00676A2A"/>
    <w:rsid w:val="00680BE3"/>
    <w:rsid w:val="006940A7"/>
    <w:rsid w:val="006A523E"/>
    <w:rsid w:val="006B3DE1"/>
    <w:rsid w:val="006B6978"/>
    <w:rsid w:val="006C141C"/>
    <w:rsid w:val="006C1C8C"/>
    <w:rsid w:val="006C63AB"/>
    <w:rsid w:val="006D7C96"/>
    <w:rsid w:val="006E343E"/>
    <w:rsid w:val="006E3C49"/>
    <w:rsid w:val="006F26F8"/>
    <w:rsid w:val="007108F7"/>
    <w:rsid w:val="00723531"/>
    <w:rsid w:val="00725C8B"/>
    <w:rsid w:val="0073375E"/>
    <w:rsid w:val="007404C9"/>
    <w:rsid w:val="0074567F"/>
    <w:rsid w:val="00745DEA"/>
    <w:rsid w:val="00750D7A"/>
    <w:rsid w:val="007523F2"/>
    <w:rsid w:val="007607C0"/>
    <w:rsid w:val="00763B02"/>
    <w:rsid w:val="00775644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D4FF1"/>
    <w:rsid w:val="007F14E6"/>
    <w:rsid w:val="007F35AD"/>
    <w:rsid w:val="00801F8E"/>
    <w:rsid w:val="00805080"/>
    <w:rsid w:val="00822254"/>
    <w:rsid w:val="008264C7"/>
    <w:rsid w:val="00837B08"/>
    <w:rsid w:val="00844174"/>
    <w:rsid w:val="008658B8"/>
    <w:rsid w:val="00887138"/>
    <w:rsid w:val="008A1C59"/>
    <w:rsid w:val="008B791E"/>
    <w:rsid w:val="008D1DED"/>
    <w:rsid w:val="008D26C1"/>
    <w:rsid w:val="008D4213"/>
    <w:rsid w:val="008D6690"/>
    <w:rsid w:val="008E094B"/>
    <w:rsid w:val="008E3DC6"/>
    <w:rsid w:val="00901DFB"/>
    <w:rsid w:val="00912261"/>
    <w:rsid w:val="009201D3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1944"/>
    <w:rsid w:val="009962E0"/>
    <w:rsid w:val="009A04B7"/>
    <w:rsid w:val="009A7C2D"/>
    <w:rsid w:val="009B0444"/>
    <w:rsid w:val="009B131D"/>
    <w:rsid w:val="009C7412"/>
    <w:rsid w:val="009D1EAA"/>
    <w:rsid w:val="009E4815"/>
    <w:rsid w:val="009F4E73"/>
    <w:rsid w:val="00A03634"/>
    <w:rsid w:val="00A076F7"/>
    <w:rsid w:val="00A077B1"/>
    <w:rsid w:val="00A2447F"/>
    <w:rsid w:val="00A42301"/>
    <w:rsid w:val="00A46D2A"/>
    <w:rsid w:val="00A54133"/>
    <w:rsid w:val="00A7018E"/>
    <w:rsid w:val="00A80385"/>
    <w:rsid w:val="00A8089F"/>
    <w:rsid w:val="00AA5102"/>
    <w:rsid w:val="00AC2D3D"/>
    <w:rsid w:val="00AD712F"/>
    <w:rsid w:val="00AE15A3"/>
    <w:rsid w:val="00AE2335"/>
    <w:rsid w:val="00AF0596"/>
    <w:rsid w:val="00B0137A"/>
    <w:rsid w:val="00B02B82"/>
    <w:rsid w:val="00B16AE9"/>
    <w:rsid w:val="00B20237"/>
    <w:rsid w:val="00B319DD"/>
    <w:rsid w:val="00B3419D"/>
    <w:rsid w:val="00B420C3"/>
    <w:rsid w:val="00B445F3"/>
    <w:rsid w:val="00B51BD8"/>
    <w:rsid w:val="00B569E7"/>
    <w:rsid w:val="00B908E7"/>
    <w:rsid w:val="00B91AA3"/>
    <w:rsid w:val="00BA1861"/>
    <w:rsid w:val="00BA414D"/>
    <w:rsid w:val="00BC175C"/>
    <w:rsid w:val="00BC17CC"/>
    <w:rsid w:val="00BC2FA9"/>
    <w:rsid w:val="00BC629A"/>
    <w:rsid w:val="00BC77AF"/>
    <w:rsid w:val="00C06557"/>
    <w:rsid w:val="00C0663B"/>
    <w:rsid w:val="00C07916"/>
    <w:rsid w:val="00C117BA"/>
    <w:rsid w:val="00C15211"/>
    <w:rsid w:val="00C16E76"/>
    <w:rsid w:val="00C17C55"/>
    <w:rsid w:val="00C31CA9"/>
    <w:rsid w:val="00C353AE"/>
    <w:rsid w:val="00C36E0D"/>
    <w:rsid w:val="00C46997"/>
    <w:rsid w:val="00C6250E"/>
    <w:rsid w:val="00C7289F"/>
    <w:rsid w:val="00C77ABF"/>
    <w:rsid w:val="00C77E1F"/>
    <w:rsid w:val="00CA349D"/>
    <w:rsid w:val="00CB1DB7"/>
    <w:rsid w:val="00CB463B"/>
    <w:rsid w:val="00CC40E9"/>
    <w:rsid w:val="00D02A2D"/>
    <w:rsid w:val="00D12E92"/>
    <w:rsid w:val="00D144E4"/>
    <w:rsid w:val="00D32C0C"/>
    <w:rsid w:val="00D32EA7"/>
    <w:rsid w:val="00D5012A"/>
    <w:rsid w:val="00D57BC2"/>
    <w:rsid w:val="00D61CF5"/>
    <w:rsid w:val="00D8002A"/>
    <w:rsid w:val="00D84ACE"/>
    <w:rsid w:val="00D94075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85A25"/>
    <w:rsid w:val="00E97A83"/>
    <w:rsid w:val="00EA664A"/>
    <w:rsid w:val="00ED1164"/>
    <w:rsid w:val="00EE179C"/>
    <w:rsid w:val="00EE75E1"/>
    <w:rsid w:val="00EF0788"/>
    <w:rsid w:val="00EF516A"/>
    <w:rsid w:val="00F21053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66E3C"/>
    <w:rsid w:val="00F7516F"/>
    <w:rsid w:val="00F7563B"/>
    <w:rsid w:val="00F81600"/>
    <w:rsid w:val="00F82629"/>
    <w:rsid w:val="00F9267D"/>
    <w:rsid w:val="00F9440E"/>
    <w:rsid w:val="00FB045A"/>
    <w:rsid w:val="00FB4CF9"/>
    <w:rsid w:val="00FB6DB7"/>
    <w:rsid w:val="00FC0479"/>
    <w:rsid w:val="00FC49ED"/>
    <w:rsid w:val="00FC6E07"/>
    <w:rsid w:val="00FD612C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1C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C1C8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customStyle="1" w:styleId="ui-provider">
    <w:name w:val="ui-provider"/>
    <w:basedOn w:val="DefaultParagraphFont"/>
    <w:rsid w:val="00BA18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9d7329dd-438a-4558-bb02-8c32828ba005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3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30</cp:revision>
  <cp:lastPrinted>2023-02-28T09:31:00Z</cp:lastPrinted>
  <dcterms:created xsi:type="dcterms:W3CDTF">2023-02-28T08:12:00Z</dcterms:created>
  <dcterms:modified xsi:type="dcterms:W3CDTF">2023-04-2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